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EE51E" w14:textId="1870BFEC" w:rsidR="00187499" w:rsidRPr="00A443A4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443A4">
        <w:rPr>
          <w:sz w:val="24"/>
          <w:szCs w:val="24"/>
        </w:rPr>
        <w:t>Book</w:t>
      </w:r>
    </w:p>
    <w:p w14:paraId="387F7017" w14:textId="0BA21825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pload book</w:t>
      </w:r>
    </w:p>
    <w:p w14:paraId="6484ED66" w14:textId="25EF9772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book</w:t>
      </w:r>
    </w:p>
    <w:p w14:paraId="7391B9FE" w14:textId="44F3E8A2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pdate book</w:t>
      </w:r>
    </w:p>
    <w:p w14:paraId="5C305668" w14:textId="4C6D5714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book</w:t>
      </w:r>
    </w:p>
    <w:p w14:paraId="19B275AE" w14:textId="48104CB4" w:rsidR="00725E1D" w:rsidRDefault="00725E1D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ook search</w:t>
      </w:r>
    </w:p>
    <w:p w14:paraId="13BD8246" w14:textId="3DF5C156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ategory</w:t>
      </w:r>
    </w:p>
    <w:p w14:paraId="1806DA29" w14:textId="4362F01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category(done)</w:t>
      </w:r>
    </w:p>
    <w:p w14:paraId="0552F9DC" w14:textId="420B7DF5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ategory list</w:t>
      </w:r>
    </w:p>
    <w:p w14:paraId="4DEBFC51" w14:textId="5ED9EFF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category</w:t>
      </w:r>
    </w:p>
    <w:p w14:paraId="69D87DB9" w14:textId="7F7CA07B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name category</w:t>
      </w:r>
    </w:p>
    <w:p w14:paraId="1CE71532" w14:textId="41FAA1C1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uthor</w:t>
      </w:r>
    </w:p>
    <w:p w14:paraId="6824D496" w14:textId="7BB1C288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Author(done)</w:t>
      </w:r>
    </w:p>
    <w:p w14:paraId="67FC6BE3" w14:textId="04E86443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uthor list</w:t>
      </w:r>
    </w:p>
    <w:p w14:paraId="59C3C4CC" w14:textId="1FA12199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author</w:t>
      </w:r>
    </w:p>
    <w:p w14:paraId="6B259C39" w14:textId="61381D97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name author</w:t>
      </w:r>
    </w:p>
    <w:p w14:paraId="40D426FC" w14:textId="1CE8AFC7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oogle books</w:t>
      </w:r>
    </w:p>
    <w:p w14:paraId="25AC1FF7" w14:textId="4A48361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et google books from api</w:t>
      </w:r>
    </w:p>
    <w:p w14:paraId="4F50BACB" w14:textId="03E95C97" w:rsidR="0082700B" w:rsidRP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google books to book list</w:t>
      </w:r>
    </w:p>
    <w:sectPr w:rsidR="0082700B" w:rsidRPr="0082700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4pt;height:11.4pt" o:bullet="t">
        <v:imagedata r:id="rId1" o:title="msoB7B9"/>
      </v:shape>
    </w:pict>
  </w:numPicBullet>
  <w:abstractNum w:abstractNumId="0" w15:restartNumberingAfterBreak="0">
    <w:nsid w:val="63032F47"/>
    <w:multiLevelType w:val="hybridMultilevel"/>
    <w:tmpl w:val="EC8079D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DY1NTcwMjGxNDdQ0lEKTi0uzszPAykwqgUAd9TDPywAAAA="/>
  </w:docVars>
  <w:rsids>
    <w:rsidRoot w:val="00187499"/>
    <w:rsid w:val="00187499"/>
    <w:rsid w:val="00725E1D"/>
    <w:rsid w:val="0082700B"/>
    <w:rsid w:val="00A443A4"/>
    <w:rsid w:val="00DA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FE49B"/>
  <w15:chartTrackingRefBased/>
  <w15:docId w15:val="{B64931C8-E218-44BE-8245-AA141DECF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0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elimen, Odion (Student)</dc:creator>
  <cp:keywords/>
  <dc:description/>
  <cp:lastModifiedBy>Asuelimen, Odion (Student)</cp:lastModifiedBy>
  <cp:revision>3</cp:revision>
  <dcterms:created xsi:type="dcterms:W3CDTF">2022-03-08T08:59:00Z</dcterms:created>
  <dcterms:modified xsi:type="dcterms:W3CDTF">2022-03-16T08:29:00Z</dcterms:modified>
</cp:coreProperties>
</file>